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40030" w14:textId="77777777" w:rsidR="00B718F0" w:rsidRPr="00A73B88" w:rsidRDefault="005B6B16">
      <w:pPr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</w:pPr>
      <w:r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Investigating Algorithms</w:t>
      </w:r>
    </w:p>
    <w:p w14:paraId="33582F78" w14:textId="77777777" w:rsidR="005B6B16" w:rsidRPr="00A73B88" w:rsidRDefault="005B6B16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You have been introduced to </w:t>
      </w:r>
      <w:proofErr w:type="gramStart"/>
      <w:r w:rsidRPr="00A73B88">
        <w:rPr>
          <w:rFonts w:ascii="Segoe UI" w:hAnsi="Segoe UI" w:cs="Segoe UI"/>
          <w:color w:val="000000" w:themeColor="text1"/>
          <w:sz w:val="24"/>
          <w:szCs w:val="24"/>
        </w:rPr>
        <w:t>a number of</w:t>
      </w:r>
      <w:proofErr w:type="gramEnd"/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different algorithms commonly used in computer science. You have </w:t>
      </w:r>
      <w:r w:rsidR="00A768B8" w:rsidRPr="00A73B88">
        <w:rPr>
          <w:rFonts w:ascii="Segoe UI" w:hAnsi="Segoe UI" w:cs="Segoe UI"/>
          <w:color w:val="000000" w:themeColor="text1"/>
          <w:sz w:val="24"/>
          <w:szCs w:val="24"/>
        </w:rPr>
        <w:t>also discovered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how to implement recursion </w:t>
      </w:r>
      <w:proofErr w:type="gramStart"/>
      <w:r w:rsidRPr="00A73B88">
        <w:rPr>
          <w:rFonts w:ascii="Segoe UI" w:hAnsi="Segoe UI" w:cs="Segoe UI"/>
          <w:color w:val="000000" w:themeColor="text1"/>
          <w:sz w:val="24"/>
          <w:szCs w:val="24"/>
        </w:rPr>
        <w:t>as a means to</w:t>
      </w:r>
      <w:proofErr w:type="gramEnd"/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implementing various algorithms. </w:t>
      </w:r>
    </w:p>
    <w:p w14:paraId="5921D626" w14:textId="77777777" w:rsidR="005B6B16" w:rsidRPr="00A73B88" w:rsidRDefault="005B6B16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In this assignment you will be responsible for researching a computer algorithm </w:t>
      </w:r>
      <w:r w:rsidR="007249A1" w:rsidRPr="00A73B88">
        <w:rPr>
          <w:rFonts w:ascii="Segoe UI" w:hAnsi="Segoe UI" w:cs="Segoe UI"/>
          <w:color w:val="000000" w:themeColor="text1"/>
          <w:sz w:val="24"/>
          <w:szCs w:val="24"/>
          <w:u w:val="single"/>
        </w:rPr>
        <w:t>not discussed in class</w:t>
      </w:r>
      <w:r w:rsidR="007249A1"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>and creating a website devoted to</w:t>
      </w:r>
      <w:r w:rsidR="00831568"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p</w:t>
      </w:r>
      <w:r w:rsidR="007249A1" w:rsidRPr="00A73B88">
        <w:rPr>
          <w:rFonts w:ascii="Segoe UI" w:hAnsi="Segoe UI" w:cs="Segoe UI"/>
          <w:color w:val="000000" w:themeColor="text1"/>
          <w:sz w:val="24"/>
          <w:szCs w:val="24"/>
        </w:rPr>
        <w:t>resenting your findings.</w:t>
      </w:r>
    </w:p>
    <w:p w14:paraId="02215B8E" w14:textId="77777777" w:rsidR="005B6B16" w:rsidRPr="00A73B88" w:rsidRDefault="005B6B16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b/>
          <w:color w:val="000000" w:themeColor="text1"/>
          <w:sz w:val="24"/>
          <w:szCs w:val="24"/>
        </w:rPr>
        <w:t>Steps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>:</w:t>
      </w:r>
    </w:p>
    <w:p w14:paraId="54C211B4" w14:textId="77777777" w:rsidR="005B6B16" w:rsidRDefault="005B6B16" w:rsidP="005B6B16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>Select a</w:t>
      </w:r>
      <w:r w:rsidR="00AE2238"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>n algorithm</w:t>
      </w:r>
      <w:r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from the list provided</w:t>
      </w:r>
      <w:r w:rsidR="00AE2238"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at the URL posted </w:t>
      </w:r>
      <w:proofErr w:type="gramStart"/>
      <w:r w:rsidR="00AE2238"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>below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>.</w:t>
      </w:r>
      <w:r w:rsidR="002D41A2">
        <w:rPr>
          <w:rFonts w:ascii="Segoe UI" w:hAnsi="Segoe UI" w:cs="Segoe UI"/>
          <w:color w:val="000000" w:themeColor="text1"/>
          <w:sz w:val="24"/>
          <w:szCs w:val="24"/>
        </w:rPr>
        <w:t>*</w:t>
      </w:r>
      <w:proofErr w:type="gramEnd"/>
      <w:r w:rsidR="002D41A2">
        <w:rPr>
          <w:rFonts w:ascii="Segoe UI" w:hAnsi="Segoe UI" w:cs="Segoe UI"/>
          <w:color w:val="000000" w:themeColor="text1"/>
          <w:sz w:val="24"/>
          <w:szCs w:val="24"/>
        </w:rPr>
        <w:t>*</w:t>
      </w:r>
    </w:p>
    <w:p w14:paraId="342E0C4C" w14:textId="77777777" w:rsidR="00034E93" w:rsidRPr="00A26A8B" w:rsidRDefault="00034E93" w:rsidP="00034E93">
      <w:pPr>
        <w:pStyle w:val="ListParagraph"/>
        <w:numPr>
          <w:ilvl w:val="0"/>
          <w:numId w:val="1"/>
        </w:numPr>
        <w:rPr>
          <w:rFonts w:ascii="Segoe UI" w:hAnsi="Segoe UI" w:cs="Segoe UI"/>
          <w:strike/>
          <w:color w:val="000000" w:themeColor="text1"/>
          <w:sz w:val="24"/>
          <w:szCs w:val="24"/>
        </w:rPr>
      </w:pPr>
      <w:r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>Create a webpage page that describes the algorithm. Use diagrams, illustrations, videos, animations etc. whenever possible to visually illustrate the algorithm.</w:t>
      </w:r>
    </w:p>
    <w:p w14:paraId="659A8B49" w14:textId="77777777" w:rsidR="00034E93" w:rsidRPr="00A26A8B" w:rsidRDefault="00034E93" w:rsidP="00034E93">
      <w:pPr>
        <w:pStyle w:val="ListParagraph"/>
        <w:rPr>
          <w:rFonts w:ascii="Segoe UI" w:hAnsi="Segoe UI" w:cs="Segoe UI"/>
          <w:strike/>
          <w:color w:val="000000" w:themeColor="text1"/>
          <w:sz w:val="24"/>
          <w:szCs w:val="24"/>
        </w:rPr>
      </w:pPr>
      <w:r w:rsidRPr="00A26A8B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Give examples of where it might be used ex. quick sort can be used to alphabetize the list of names and phone number in an online phone book. </w:t>
      </w:r>
    </w:p>
    <w:p w14:paraId="74DE5AE4" w14:textId="77777777" w:rsidR="00AE2238" w:rsidRPr="00A73B88" w:rsidRDefault="00AE2238" w:rsidP="005B6B16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 w:themeColor="text1"/>
          <w:sz w:val="24"/>
          <w:szCs w:val="24"/>
        </w:rPr>
      </w:pPr>
      <w:proofErr w:type="spellStart"/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>Analyse</w:t>
      </w:r>
      <w:proofErr w:type="spellEnd"/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the algorithm and come up with an IPO,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flowchart </w:t>
      </w:r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>and pseudocode for it.</w:t>
      </w:r>
    </w:p>
    <w:p w14:paraId="1151C1D6" w14:textId="77777777" w:rsidR="00880CE3" w:rsidRPr="00BA50D0" w:rsidRDefault="00AE2238" w:rsidP="005B6B16">
      <w:pPr>
        <w:pStyle w:val="ListParagraph"/>
        <w:numPr>
          <w:ilvl w:val="0"/>
          <w:numId w:val="1"/>
        </w:numPr>
        <w:rPr>
          <w:rFonts w:ascii="Segoe UI" w:hAnsi="Segoe UI" w:cs="Segoe UI"/>
          <w:strike/>
          <w:color w:val="000000" w:themeColor="text1"/>
          <w:sz w:val="24"/>
          <w:szCs w:val="24"/>
        </w:rPr>
      </w:pPr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>Implement the pseudocode</w:t>
      </w:r>
      <w:r w:rsidR="005B6B16"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</w:t>
      </w:r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through a </w:t>
      </w:r>
      <w:r w:rsidR="005B6B16"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>program.</w:t>
      </w:r>
      <w:r w:rsidR="00A768B8"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Recursion may or may not be</w:t>
      </w:r>
      <w:r w:rsidR="00276586"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used as part of your algorithm.</w:t>
      </w:r>
      <w:r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 xml:space="preserve"> Try and be creative. </w:t>
      </w:r>
      <w:r w:rsidR="00621217" w:rsidRPr="00BA50D0">
        <w:rPr>
          <w:rFonts w:ascii="Segoe UI" w:hAnsi="Segoe UI" w:cs="Segoe UI"/>
          <w:strike/>
          <w:color w:val="000000" w:themeColor="text1"/>
          <w:sz w:val="24"/>
          <w:szCs w:val="24"/>
        </w:rPr>
        <w:t>Look at some of the exemplars provided to you by your teacher.</w:t>
      </w:r>
    </w:p>
    <w:p w14:paraId="0885DC87" w14:textId="77777777" w:rsidR="00CF415F" w:rsidRDefault="005B6B16" w:rsidP="00CF415F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Post your </w:t>
      </w:r>
      <w:r w:rsidR="00AE2238" w:rsidRPr="00034E93">
        <w:rPr>
          <w:rFonts w:ascii="Segoe UI" w:hAnsi="Segoe UI" w:cs="Segoe UI"/>
          <w:color w:val="000000" w:themeColor="text1"/>
          <w:sz w:val="24"/>
          <w:szCs w:val="24"/>
        </w:rPr>
        <w:t>algorithm des</w:t>
      </w:r>
      <w:bookmarkStart w:id="0" w:name="_GoBack"/>
      <w:bookmarkEnd w:id="0"/>
      <w:r w:rsidR="00AE2238"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igns, </w:t>
      </w:r>
      <w:r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along with the source </w:t>
      </w:r>
      <w:r w:rsidR="00AE2238"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and program </w:t>
      </w:r>
      <w:r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on </w:t>
      </w:r>
      <w:r w:rsidR="00034E93" w:rsidRPr="00034E93">
        <w:rPr>
          <w:rFonts w:ascii="Segoe UI" w:hAnsi="Segoe UI" w:cs="Segoe UI"/>
          <w:color w:val="000000" w:themeColor="text1"/>
          <w:sz w:val="24"/>
          <w:szCs w:val="24"/>
        </w:rPr>
        <w:t>your</w:t>
      </w:r>
      <w:r w:rsidR="00AE2238" w:rsidRPr="00034E93">
        <w:rPr>
          <w:rFonts w:ascii="Segoe UI" w:hAnsi="Segoe UI" w:cs="Segoe UI"/>
          <w:color w:val="000000" w:themeColor="text1"/>
          <w:sz w:val="24"/>
          <w:szCs w:val="24"/>
        </w:rPr>
        <w:t xml:space="preserve"> webpage</w:t>
      </w:r>
      <w:r w:rsidR="00034E93">
        <w:rPr>
          <w:rFonts w:ascii="Segoe UI" w:hAnsi="Segoe UI" w:cs="Segoe UI"/>
          <w:color w:val="000000" w:themeColor="text1"/>
          <w:sz w:val="24"/>
          <w:szCs w:val="24"/>
        </w:rPr>
        <w:t>. Make sure to include the name of your algorithm in the title of your page.</w:t>
      </w:r>
      <w:r w:rsidR="00F63A26">
        <w:rPr>
          <w:rFonts w:ascii="Segoe UI" w:hAnsi="Segoe UI" w:cs="Segoe UI"/>
          <w:color w:val="000000" w:themeColor="text1"/>
          <w:sz w:val="24"/>
          <w:szCs w:val="24"/>
        </w:rPr>
        <w:t xml:space="preserve"> Include screenshots and descriptions of how to use your program.</w:t>
      </w:r>
    </w:p>
    <w:p w14:paraId="1269D9D9" w14:textId="77777777" w:rsidR="00034E93" w:rsidRPr="00034E93" w:rsidRDefault="00034E93" w:rsidP="00CF415F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 w:themeColor="text1"/>
          <w:sz w:val="24"/>
          <w:szCs w:val="24"/>
        </w:rPr>
      </w:pPr>
      <w:r>
        <w:rPr>
          <w:rFonts w:ascii="Segoe UI" w:hAnsi="Segoe UI" w:cs="Segoe UI"/>
          <w:color w:val="000000" w:themeColor="text1"/>
          <w:sz w:val="24"/>
          <w:szCs w:val="24"/>
        </w:rPr>
        <w:t xml:space="preserve">Add a link to your </w:t>
      </w:r>
      <w:r w:rsidR="009A10AA">
        <w:rPr>
          <w:rFonts w:ascii="Segoe UI" w:hAnsi="Segoe UI" w:cs="Segoe UI"/>
          <w:color w:val="000000" w:themeColor="text1"/>
          <w:sz w:val="24"/>
          <w:szCs w:val="24"/>
        </w:rPr>
        <w:t>project</w:t>
      </w:r>
      <w:r>
        <w:rPr>
          <w:rFonts w:ascii="Segoe UI" w:hAnsi="Segoe UI" w:cs="Segoe UI"/>
          <w:color w:val="000000" w:themeColor="text1"/>
          <w:sz w:val="24"/>
          <w:szCs w:val="24"/>
        </w:rPr>
        <w:t xml:space="preserve"> via your Unit 3 page.</w:t>
      </w:r>
    </w:p>
    <w:p w14:paraId="01D71328" w14:textId="77777777" w:rsidR="00274A9E" w:rsidRPr="00CF415F" w:rsidRDefault="00B718F0" w:rsidP="00CF415F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CF415F">
        <w:rPr>
          <w:rFonts w:ascii="Segoe UI" w:hAnsi="Segoe UI" w:cs="Segoe UI"/>
          <w:b/>
          <w:color w:val="000000" w:themeColor="text1"/>
          <w:sz w:val="24"/>
          <w:szCs w:val="24"/>
        </w:rPr>
        <w:t xml:space="preserve">Possible </w:t>
      </w:r>
      <w:r w:rsidR="00AE2238" w:rsidRPr="00CF415F">
        <w:rPr>
          <w:rFonts w:ascii="Segoe UI" w:hAnsi="Segoe UI" w:cs="Segoe UI"/>
          <w:b/>
          <w:color w:val="000000" w:themeColor="text1"/>
          <w:sz w:val="24"/>
          <w:szCs w:val="24"/>
        </w:rPr>
        <w:t>Algorithms</w:t>
      </w:r>
      <w:r w:rsidR="00D13439" w:rsidRPr="00CF415F">
        <w:rPr>
          <w:rFonts w:ascii="Segoe UI" w:hAnsi="Segoe UI" w:cs="Segoe UI"/>
          <w:color w:val="000000" w:themeColor="text1"/>
          <w:sz w:val="24"/>
          <w:szCs w:val="24"/>
        </w:rPr>
        <w:t>:</w:t>
      </w:r>
      <w:r w:rsidR="00CE41EB" w:rsidRPr="00CF415F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  <w:r w:rsidR="00B81038" w:rsidRPr="00CF415F">
        <w:rPr>
          <w:rFonts w:ascii="Segoe UI" w:hAnsi="Segoe UI" w:cs="Segoe UI"/>
          <w:color w:val="000000" w:themeColor="text1"/>
          <w:sz w:val="24"/>
          <w:szCs w:val="24"/>
        </w:rPr>
        <w:t xml:space="preserve">Visit </w:t>
      </w:r>
      <w:hyperlink r:id="rId5" w:anchor="Graph_algorithms" w:history="1">
        <w:r w:rsidR="00B81038" w:rsidRPr="00CF415F">
          <w:rPr>
            <w:rStyle w:val="Hyperlink"/>
            <w:rFonts w:ascii="Segoe UI" w:hAnsi="Segoe UI" w:cs="Segoe UI"/>
            <w:color w:val="000000" w:themeColor="text1"/>
            <w:sz w:val="24"/>
            <w:szCs w:val="24"/>
          </w:rPr>
          <w:t>https://en.wikipedia.org/wiki/List_of_algorithms#Graph_algorithms</w:t>
        </w:r>
      </w:hyperlink>
    </w:p>
    <w:p w14:paraId="33069749" w14:textId="77777777" w:rsidR="00B81038" w:rsidRPr="00A73B88" w:rsidRDefault="00B81038" w:rsidP="00B81038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Research the various </w:t>
      </w:r>
      <w:r w:rsidR="00AE2238"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algorithms listed at this URL and 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decide as a group which one you would like to base your assignment on. </w:t>
      </w:r>
      <w:r w:rsidRPr="00D556A6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No two groups will be allowed to select the same algorithm</w:t>
      </w:r>
      <w:r w:rsidR="00D556A6">
        <w:rPr>
          <w:rFonts w:ascii="Segoe UI" w:hAnsi="Segoe UI" w:cs="Segoe UI"/>
          <w:color w:val="000000" w:themeColor="text1"/>
          <w:sz w:val="24"/>
          <w:szCs w:val="24"/>
        </w:rPr>
        <w:t>,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 xml:space="preserve"> so once a decision has been made let your teacher know.</w:t>
      </w:r>
      <w:r w:rsidR="00824DDA">
        <w:rPr>
          <w:rFonts w:ascii="Segoe UI" w:hAnsi="Segoe UI" w:cs="Segoe UI"/>
          <w:color w:val="000000" w:themeColor="text1"/>
          <w:sz w:val="24"/>
          <w:szCs w:val="24"/>
        </w:rPr>
        <w:t xml:space="preserve"> You can also not use an algorithm that is posted on the Hall </w:t>
      </w:r>
      <w:proofErr w:type="gramStart"/>
      <w:r w:rsidR="00824DDA">
        <w:rPr>
          <w:rFonts w:ascii="Segoe UI" w:hAnsi="Segoe UI" w:cs="Segoe UI"/>
          <w:color w:val="000000" w:themeColor="text1"/>
          <w:sz w:val="24"/>
          <w:szCs w:val="24"/>
        </w:rPr>
        <w:t>Of</w:t>
      </w:r>
      <w:proofErr w:type="gramEnd"/>
      <w:r w:rsidR="00824DDA">
        <w:rPr>
          <w:rFonts w:ascii="Segoe UI" w:hAnsi="Segoe UI" w:cs="Segoe UI"/>
          <w:color w:val="000000" w:themeColor="text1"/>
          <w:sz w:val="24"/>
          <w:szCs w:val="24"/>
        </w:rPr>
        <w:t xml:space="preserve"> Fame page at </w:t>
      </w:r>
      <w:r w:rsidR="006B646D">
        <w:rPr>
          <w:rFonts w:ascii="Segoe UI" w:hAnsi="Segoe UI" w:cs="Segoe UI"/>
          <w:color w:val="000000" w:themeColor="text1"/>
          <w:sz w:val="24"/>
          <w:szCs w:val="24"/>
        </w:rPr>
        <w:t>sdsscomputers.com</w:t>
      </w:r>
      <w:r w:rsidR="00824DDA">
        <w:rPr>
          <w:rFonts w:ascii="Segoe UI" w:hAnsi="Segoe UI" w:cs="Segoe UI"/>
          <w:color w:val="000000" w:themeColor="text1"/>
          <w:sz w:val="24"/>
          <w:szCs w:val="24"/>
        </w:rPr>
        <w:t>.</w:t>
      </w:r>
    </w:p>
    <w:p w14:paraId="1EE69661" w14:textId="77777777" w:rsidR="00E80CB8" w:rsidRPr="00A73B88" w:rsidRDefault="00E80CB8" w:rsidP="00B718F0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0F23BCF7" w14:textId="77777777" w:rsidR="006F3DF2" w:rsidRPr="00A73B88" w:rsidRDefault="006F3DF2" w:rsidP="00B718F0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9150C45" w14:textId="77777777" w:rsidR="006F3DF2" w:rsidRPr="00A73B88" w:rsidRDefault="006F3DF2" w:rsidP="00B718F0">
      <w:pPr>
        <w:rPr>
          <w:rFonts w:ascii="Segoe UI" w:hAnsi="Segoe UI" w:cs="Segoe UI"/>
          <w:color w:val="000000" w:themeColor="text1"/>
          <w:sz w:val="24"/>
          <w:szCs w:val="24"/>
        </w:rPr>
      </w:pPr>
    </w:p>
    <w:p w14:paraId="6784AA46" w14:textId="77777777" w:rsidR="00B718F0" w:rsidRPr="00A73B88" w:rsidRDefault="00E80CB8" w:rsidP="00B718F0">
      <w:pPr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</w:pPr>
      <w:r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lastRenderedPageBreak/>
        <w:t>Marking Scheme</w:t>
      </w:r>
    </w:p>
    <w:p w14:paraId="67853F41" w14:textId="77777777" w:rsidR="008C54F8" w:rsidRPr="00A73B88" w:rsidRDefault="008C54F8" w:rsidP="00B718F0">
      <w:pPr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</w:pPr>
      <w:r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Name(s</w:t>
      </w:r>
      <w:proofErr w:type="gramStart"/>
      <w:r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):_</w:t>
      </w:r>
      <w:proofErr w:type="gramEnd"/>
      <w:r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___________________________________________________</w:t>
      </w:r>
    </w:p>
    <w:p w14:paraId="7DD89C2B" w14:textId="77777777" w:rsidR="008C54F8" w:rsidRPr="00A73B88" w:rsidRDefault="00A823A9" w:rsidP="00B718F0">
      <w:pPr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</w:pPr>
      <w:r w:rsidRPr="00A73B88">
        <w:rPr>
          <w:rFonts w:ascii="Segoe UI" w:hAnsi="Segoe UI" w:cs="Segoe UI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1A2738" wp14:editId="245F6750">
                <wp:simplePos x="0" y="0"/>
                <wp:positionH relativeFrom="column">
                  <wp:posOffset>-462915</wp:posOffset>
                </wp:positionH>
                <wp:positionV relativeFrom="paragraph">
                  <wp:posOffset>281305</wp:posOffset>
                </wp:positionV>
                <wp:extent cx="6245225" cy="3216275"/>
                <wp:effectExtent l="0" t="0" r="22225" b="22225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5225" cy="3216275"/>
                        </a:xfrm>
                        <a:prstGeom prst="roundRect">
                          <a:avLst/>
                        </a:prstGeom>
                        <a:solidFill>
                          <a:schemeClr val="lt1">
                            <a:alpha val="2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730B9" w14:textId="77777777" w:rsidR="00F2543C" w:rsidRPr="00F2543C" w:rsidRDefault="00F2543C" w:rsidP="00F2543C">
                            <w:pPr>
                              <w:jc w:val="center"/>
                              <w:rPr>
                                <w:b/>
                                <w:sz w:val="96"/>
                              </w:rPr>
                            </w:pPr>
                            <w:r w:rsidRPr="00F2543C">
                              <w:rPr>
                                <w:b/>
                                <w:sz w:val="96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1A2738" id="Rounded Rectangle 4" o:spid="_x0000_s1026" style="position:absolute;margin-left:-36.45pt;margin-top:22.15pt;width:491.75pt;height:25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" fillcolor="white [3201]" strokecolor="#f79646 [3209]" strokeweight="2pt">
                <v:fill opacity="16448f"/>
                <v:textbox>
                  <w:txbxContent>
                    <w:p w14:paraId="75E730B9" w14:textId="77777777" w:rsidR="00F2543C" w:rsidRPr="00F2543C" w:rsidRDefault="00F2543C" w:rsidP="00F2543C">
                      <w:pPr>
                        <w:jc w:val="center"/>
                        <w:rPr>
                          <w:b/>
                          <w:sz w:val="96"/>
                        </w:rPr>
                      </w:pPr>
                      <w:r w:rsidRPr="00F2543C">
                        <w:rPr>
                          <w:b/>
                          <w:sz w:val="96"/>
                        </w:rPr>
                        <w:t>C</w:t>
                      </w:r>
                    </w:p>
                  </w:txbxContent>
                </v:textbox>
              </v:roundrect>
            </w:pict>
          </mc:Fallback>
        </mc:AlternateContent>
      </w:r>
      <w:r w:rsidR="008C54F8"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 xml:space="preserve">Date </w:t>
      </w:r>
      <w:proofErr w:type="gramStart"/>
      <w:r w:rsidR="008C54F8"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Submitted:_</w:t>
      </w:r>
      <w:proofErr w:type="gramEnd"/>
      <w:r w:rsidR="008C54F8" w:rsidRPr="00A73B88">
        <w:rPr>
          <w:rFonts w:ascii="Segoe UI" w:hAnsi="Segoe UI" w:cs="Segoe UI"/>
          <w:b/>
          <w:color w:val="000000" w:themeColor="text1"/>
          <w:sz w:val="24"/>
          <w:szCs w:val="24"/>
          <w:u w:val="single"/>
        </w:rPr>
        <w:t>___________________________________________</w:t>
      </w:r>
    </w:p>
    <w:p w14:paraId="79EC0B9D" w14:textId="77777777" w:rsidR="009833EE" w:rsidRPr="00A73B88" w:rsidRDefault="00A10B3A" w:rsidP="00A10B3A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Organization and Presentation</w:t>
      </w:r>
      <w:r w:rsidR="003D7AA1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3D7AA1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186119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186119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A823A9">
        <w:rPr>
          <w:rFonts w:ascii="Segoe UI" w:hAnsi="Segoe UI" w:cs="Segoe UI"/>
          <w:color w:val="000000" w:themeColor="text1"/>
          <w:sz w:val="24"/>
          <w:szCs w:val="24"/>
        </w:rPr>
        <w:t>3</w:t>
      </w:r>
      <w:r w:rsidR="00186119" w:rsidRPr="00A73B88">
        <w:rPr>
          <w:rFonts w:ascii="Segoe UI" w:hAnsi="Segoe UI" w:cs="Segoe UI"/>
          <w:color w:val="000000" w:themeColor="text1"/>
          <w:sz w:val="24"/>
          <w:szCs w:val="24"/>
        </w:rPr>
        <w:t>0</w:t>
      </w:r>
      <w:r w:rsidR="003D7AA1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</w:p>
    <w:p w14:paraId="6F8678BF" w14:textId="77777777" w:rsidR="006F3DF2" w:rsidRPr="00A73B88" w:rsidRDefault="006F3DF2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Overall appearance of your webpage</w:t>
      </w:r>
      <w:r w:rsidR="00160705">
        <w:rPr>
          <w:rFonts w:ascii="Segoe UI" w:hAnsi="Segoe UI" w:cs="Segoe UI"/>
          <w:color w:val="000000" w:themeColor="text1"/>
          <w:sz w:val="24"/>
          <w:szCs w:val="24"/>
        </w:rPr>
        <w:t>.</w:t>
      </w:r>
    </w:p>
    <w:p w14:paraId="14D33B30" w14:textId="77777777" w:rsidR="006F3DF2" w:rsidRPr="00A73B88" w:rsidRDefault="006F3DF2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s it organized?</w:t>
      </w:r>
      <w:r w:rsidR="002178E7">
        <w:rPr>
          <w:rFonts w:ascii="Segoe UI" w:hAnsi="Segoe UI" w:cs="Segoe UI"/>
          <w:color w:val="000000" w:themeColor="text1"/>
          <w:sz w:val="24"/>
          <w:szCs w:val="24"/>
        </w:rPr>
        <w:t xml:space="preserve"> </w:t>
      </w:r>
    </w:p>
    <w:p w14:paraId="06926766" w14:textId="77777777" w:rsidR="006F3DF2" w:rsidRPr="00A73B88" w:rsidRDefault="006F3DF2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Does it have appropriate titles, headings etc.?</w:t>
      </w:r>
    </w:p>
    <w:p w14:paraId="3995680E" w14:textId="77777777" w:rsidR="006F3DF2" w:rsidRPr="00A73B88" w:rsidRDefault="006F3DF2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Does it include a clear description of the algorithm and the problem it is meant to solve?</w:t>
      </w:r>
      <w:r w:rsidR="002178E7">
        <w:rPr>
          <w:rFonts w:ascii="Segoe UI" w:hAnsi="Segoe UI" w:cs="Segoe UI"/>
          <w:color w:val="000000" w:themeColor="text1"/>
          <w:sz w:val="24"/>
          <w:szCs w:val="24"/>
        </w:rPr>
        <w:t xml:space="preserve"> Are their visuals to help understand the algorithm?</w:t>
      </w:r>
    </w:p>
    <w:p w14:paraId="33C5BD2D" w14:textId="77777777" w:rsidR="006F3DF2" w:rsidRPr="00A73B88" w:rsidRDefault="006F3DF2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Have you included examples of where this may be used in a program?</w:t>
      </w:r>
    </w:p>
    <w:p w14:paraId="43F723E4" w14:textId="77777777" w:rsidR="00B3205A" w:rsidRPr="00A73B88" w:rsidRDefault="00B3205A" w:rsidP="006F3DF2">
      <w:pPr>
        <w:pStyle w:val="ListParagraph"/>
        <w:numPr>
          <w:ilvl w:val="0"/>
          <w:numId w:val="3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Are links to references included?</w:t>
      </w:r>
    </w:p>
    <w:p w14:paraId="7B28B2AC" w14:textId="77777777" w:rsidR="00B5685C" w:rsidRPr="00A73B88" w:rsidRDefault="00B5685C" w:rsidP="00B5685C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Source Code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CC63D3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6F3DF2" w:rsidRPr="00A73B88">
        <w:rPr>
          <w:rFonts w:ascii="Segoe UI" w:hAnsi="Segoe UI" w:cs="Segoe UI"/>
          <w:color w:val="000000" w:themeColor="text1"/>
          <w:sz w:val="24"/>
          <w:szCs w:val="24"/>
        </w:rPr>
        <w:t>1</w:t>
      </w:r>
      <w:r w:rsidR="00A823A9">
        <w:rPr>
          <w:rFonts w:ascii="Segoe UI" w:hAnsi="Segoe UI" w:cs="Segoe UI"/>
          <w:color w:val="000000" w:themeColor="text1"/>
          <w:sz w:val="24"/>
          <w:szCs w:val="24"/>
        </w:rPr>
        <w:t>5</w:t>
      </w:r>
    </w:p>
    <w:p w14:paraId="635B704F" w14:textId="77777777" w:rsidR="006F3DF2" w:rsidRPr="00A73B88" w:rsidRDefault="006F3DF2" w:rsidP="006F3DF2">
      <w:pPr>
        <w:pStyle w:val="ListParagraph"/>
        <w:numPr>
          <w:ilvl w:val="0"/>
          <w:numId w:val="4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s it well documented?</w:t>
      </w:r>
    </w:p>
    <w:p w14:paraId="45F08268" w14:textId="77777777" w:rsidR="006F3DF2" w:rsidRPr="00A73B88" w:rsidRDefault="006F3DF2" w:rsidP="006F3DF2">
      <w:pPr>
        <w:pStyle w:val="ListParagraph"/>
        <w:numPr>
          <w:ilvl w:val="0"/>
          <w:numId w:val="4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Are all variables and functions properly named?</w:t>
      </w:r>
    </w:p>
    <w:p w14:paraId="36C7A55A" w14:textId="77777777" w:rsidR="003B2F2E" w:rsidRPr="00A73B88" w:rsidRDefault="00A823A9" w:rsidP="006F3DF2">
      <w:pPr>
        <w:pStyle w:val="ListParagraph"/>
        <w:numPr>
          <w:ilvl w:val="0"/>
          <w:numId w:val="4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0B24FA" wp14:editId="75967E82">
                <wp:simplePos x="0" y="0"/>
                <wp:positionH relativeFrom="column">
                  <wp:posOffset>-517071</wp:posOffset>
                </wp:positionH>
                <wp:positionV relativeFrom="paragraph">
                  <wp:posOffset>263707</wp:posOffset>
                </wp:positionV>
                <wp:extent cx="6299835" cy="2127704"/>
                <wp:effectExtent l="0" t="0" r="24765" b="2540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9835" cy="2127704"/>
                        </a:xfrm>
                        <a:prstGeom prst="roundRect">
                          <a:avLst/>
                        </a:prstGeom>
                        <a:solidFill>
                          <a:schemeClr val="lt1">
                            <a:alpha val="2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7DBC77" w14:textId="77777777" w:rsidR="00F2543C" w:rsidRPr="00F2543C" w:rsidRDefault="00F2543C" w:rsidP="00F2543C">
                            <w:pPr>
                              <w:jc w:val="center"/>
                              <w:rPr>
                                <w:b/>
                                <w:sz w:val="96"/>
                              </w:rPr>
                            </w:pPr>
                            <w:r>
                              <w:rPr>
                                <w:b/>
                                <w:sz w:val="96"/>
                              </w:rPr>
                              <w:t>T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0B24FA" id="Rounded Rectangle 5" o:spid="_x0000_s1027" style="position:absolute;left:0;text-align:left;margin-left:-40.7pt;margin-top:20.75pt;width:496.05pt;height:16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" fillcolor="white [3201]" strokecolor="#f79646 [3209]" strokeweight="2pt">
                <v:fill opacity="16448f"/>
                <v:textbox>
                  <w:txbxContent>
                    <w:p w14:paraId="147DBC77" w14:textId="77777777" w:rsidR="00F2543C" w:rsidRPr="00F2543C" w:rsidRDefault="00F2543C" w:rsidP="00F2543C">
                      <w:pPr>
                        <w:jc w:val="center"/>
                        <w:rPr>
                          <w:b/>
                          <w:sz w:val="96"/>
                        </w:rPr>
                      </w:pPr>
                      <w:r>
                        <w:rPr>
                          <w:b/>
                          <w:sz w:val="96"/>
                        </w:rPr>
                        <w:t>TI</w:t>
                      </w:r>
                    </w:p>
                  </w:txbxContent>
                </v:textbox>
              </v:roundrect>
            </w:pict>
          </mc:Fallback>
        </mc:AlternateContent>
      </w:r>
      <w:r w:rsidR="006F3DF2" w:rsidRPr="00A73B88">
        <w:rPr>
          <w:rFonts w:ascii="Segoe UI" w:hAnsi="Segoe UI" w:cs="Segoe UI"/>
          <w:color w:val="000000" w:themeColor="text1"/>
          <w:sz w:val="24"/>
          <w:szCs w:val="24"/>
        </w:rPr>
        <w:t>It is formatted neatly</w:t>
      </w:r>
      <w:r w:rsidR="003B2F2E" w:rsidRPr="00A73B88">
        <w:rPr>
          <w:rFonts w:ascii="Segoe UI" w:hAnsi="Segoe UI" w:cs="Segoe UI"/>
          <w:color w:val="000000" w:themeColor="text1"/>
          <w:sz w:val="24"/>
          <w:szCs w:val="24"/>
        </w:rPr>
        <w:t>?</w:t>
      </w:r>
    </w:p>
    <w:p w14:paraId="241F31CF" w14:textId="77777777" w:rsidR="003B2F2E" w:rsidRPr="00A73B88" w:rsidRDefault="003B2F2E" w:rsidP="003B2F2E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PO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  <w:t>5</w:t>
      </w:r>
    </w:p>
    <w:p w14:paraId="5BC689F2" w14:textId="77777777" w:rsidR="003B2F2E" w:rsidRPr="00A73B88" w:rsidRDefault="003B2F2E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s this accurate, neat and well organized?</w:t>
      </w:r>
    </w:p>
    <w:p w14:paraId="6AA6E825" w14:textId="77777777" w:rsidR="003B2F2E" w:rsidRPr="00A73B88" w:rsidRDefault="003B2F2E" w:rsidP="003B2F2E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Flowchart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ab/>
        <w:t>5</w:t>
      </w:r>
    </w:p>
    <w:p w14:paraId="2024CE7A" w14:textId="77777777" w:rsidR="003B2F2E" w:rsidRPr="00A73B88" w:rsidRDefault="003B2F2E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s this accurate, neat and well organized?</w:t>
      </w:r>
    </w:p>
    <w:p w14:paraId="3F11DB8A" w14:textId="77777777" w:rsidR="00E80CB8" w:rsidRPr="00A73B88" w:rsidRDefault="00E80CB8" w:rsidP="00B718F0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Pse</w:t>
      </w:r>
      <w:r w:rsidR="00A10B3A" w:rsidRPr="00A73B88">
        <w:rPr>
          <w:rFonts w:ascii="Segoe UI" w:hAnsi="Segoe UI" w:cs="Segoe UI"/>
          <w:color w:val="000000" w:themeColor="text1"/>
          <w:sz w:val="24"/>
          <w:szCs w:val="24"/>
        </w:rPr>
        <w:t>u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>d</w:t>
      </w:r>
      <w:r w:rsidR="00A10B3A" w:rsidRPr="00A73B88">
        <w:rPr>
          <w:rFonts w:ascii="Segoe UI" w:hAnsi="Segoe UI" w:cs="Segoe UI"/>
          <w:color w:val="000000" w:themeColor="text1"/>
          <w:sz w:val="24"/>
          <w:szCs w:val="24"/>
        </w:rPr>
        <w:t>o</w:t>
      </w:r>
      <w:r w:rsidRPr="00A73B88">
        <w:rPr>
          <w:rFonts w:ascii="Segoe UI" w:hAnsi="Segoe UI" w:cs="Segoe UI"/>
          <w:color w:val="000000" w:themeColor="text1"/>
          <w:sz w:val="24"/>
          <w:szCs w:val="24"/>
        </w:rPr>
        <w:t>code</w:t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CC63D3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  <w:t>5</w:t>
      </w:r>
    </w:p>
    <w:p w14:paraId="2B1FFFF8" w14:textId="77777777" w:rsidR="003B2F2E" w:rsidRPr="00A73B88" w:rsidRDefault="00CB0BB2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802C73" wp14:editId="35360EEC">
                <wp:simplePos x="0" y="0"/>
                <wp:positionH relativeFrom="column">
                  <wp:posOffset>-462280</wp:posOffset>
                </wp:positionH>
                <wp:positionV relativeFrom="paragraph">
                  <wp:posOffset>331470</wp:posOffset>
                </wp:positionV>
                <wp:extent cx="6245225" cy="1245870"/>
                <wp:effectExtent l="0" t="0" r="22225" b="1143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5225" cy="1245870"/>
                        </a:xfrm>
                        <a:prstGeom prst="roundRect">
                          <a:avLst/>
                        </a:prstGeom>
                        <a:solidFill>
                          <a:schemeClr val="lt1">
                            <a:alpha val="25000"/>
                          </a:schemeClr>
                        </a:solidFill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A34D8A" w14:textId="77777777" w:rsidR="00F2543C" w:rsidRPr="00F2543C" w:rsidRDefault="00F2543C" w:rsidP="00F2543C">
                            <w:pPr>
                              <w:jc w:val="center"/>
                              <w:rPr>
                                <w:b/>
                                <w:sz w:val="96"/>
                              </w:rPr>
                            </w:pPr>
                            <w:r>
                              <w:rPr>
                                <w:b/>
                                <w:sz w:val="9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802C73" id="Rounded Rectangle 6" o:spid="_x0000_s1028" style="position:absolute;left:0;text-align:left;margin-left:-36.4pt;margin-top:26.1pt;width:491.75pt;height:98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" fillcolor="white [3201]" strokecolor="#f79646 [3209]" strokeweight="2pt">
                <v:fill opacity="16448f"/>
                <v:textbox>
                  <w:txbxContent>
                    <w:p w14:paraId="2CA34D8A" w14:textId="77777777" w:rsidR="00F2543C" w:rsidRPr="00F2543C" w:rsidRDefault="00F2543C" w:rsidP="00F2543C">
                      <w:pPr>
                        <w:jc w:val="center"/>
                        <w:rPr>
                          <w:b/>
                          <w:sz w:val="96"/>
                        </w:rPr>
                      </w:pPr>
                      <w:r>
                        <w:rPr>
                          <w:b/>
                          <w:sz w:val="96"/>
                        </w:rPr>
                        <w:t>A</w:t>
                      </w:r>
                    </w:p>
                  </w:txbxContent>
                </v:textbox>
              </v:roundrect>
            </w:pict>
          </mc:Fallback>
        </mc:AlternateContent>
      </w:r>
      <w:r w:rsidR="003B2F2E" w:rsidRPr="00A73B88">
        <w:rPr>
          <w:rFonts w:ascii="Segoe UI" w:hAnsi="Segoe UI" w:cs="Segoe UI"/>
          <w:color w:val="000000" w:themeColor="text1"/>
          <w:sz w:val="24"/>
          <w:szCs w:val="24"/>
        </w:rPr>
        <w:t>Is this accurate, neat and well organized?</w:t>
      </w:r>
    </w:p>
    <w:p w14:paraId="05ABA7D6" w14:textId="77777777" w:rsidR="00E80CB8" w:rsidRPr="00A73B88" w:rsidRDefault="00E80CB8" w:rsidP="00B718F0">
      <w:p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Program</w:t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CC63D3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B5685C" w:rsidRPr="00A73B88">
        <w:rPr>
          <w:rFonts w:ascii="Segoe UI" w:hAnsi="Segoe UI" w:cs="Segoe UI"/>
          <w:color w:val="000000" w:themeColor="text1"/>
          <w:sz w:val="24"/>
          <w:szCs w:val="24"/>
        </w:rPr>
        <w:tab/>
      </w:r>
      <w:r w:rsidR="00CB0BB2">
        <w:rPr>
          <w:rFonts w:ascii="Segoe UI" w:hAnsi="Segoe UI" w:cs="Segoe UI"/>
          <w:color w:val="000000" w:themeColor="text1"/>
          <w:sz w:val="24"/>
          <w:szCs w:val="24"/>
        </w:rPr>
        <w:t>5</w:t>
      </w:r>
      <w:r w:rsidR="00A823A9">
        <w:rPr>
          <w:rFonts w:ascii="Segoe UI" w:hAnsi="Segoe UI" w:cs="Segoe UI"/>
          <w:color w:val="000000" w:themeColor="text1"/>
          <w:sz w:val="24"/>
          <w:szCs w:val="24"/>
        </w:rPr>
        <w:t>0</w:t>
      </w:r>
    </w:p>
    <w:p w14:paraId="25526EF2" w14:textId="77777777" w:rsidR="003B2F2E" w:rsidRPr="00A73B88" w:rsidRDefault="003B2F2E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Does the program implement the algorithm correctly?</w:t>
      </w:r>
    </w:p>
    <w:p w14:paraId="66770836" w14:textId="77777777" w:rsidR="003B2F2E" w:rsidRPr="00A73B88" w:rsidRDefault="003B2F2E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Is the implementation imaginative and insightful?</w:t>
      </w:r>
    </w:p>
    <w:p w14:paraId="7F82F8B3" w14:textId="77777777" w:rsidR="003B2F2E" w:rsidRDefault="003B2F2E" w:rsidP="003B2F2E">
      <w:pPr>
        <w:pStyle w:val="ListParagraph"/>
        <w:numPr>
          <w:ilvl w:val="0"/>
          <w:numId w:val="5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A73B88">
        <w:rPr>
          <w:rFonts w:ascii="Segoe UI" w:hAnsi="Segoe UI" w:cs="Segoe UI"/>
          <w:color w:val="000000" w:themeColor="text1"/>
          <w:sz w:val="24"/>
          <w:szCs w:val="24"/>
        </w:rPr>
        <w:t>How complex was the program and the algorithm?</w:t>
      </w:r>
    </w:p>
    <w:p w14:paraId="5E8BD93F" w14:textId="77777777" w:rsidR="00717812" w:rsidRPr="00717812" w:rsidRDefault="00717812" w:rsidP="00717812">
      <w:pPr>
        <w:rPr>
          <w:rFonts w:ascii="Segoe UI" w:hAnsi="Segoe UI" w:cs="Segoe UI"/>
          <w:color w:val="000000" w:themeColor="text1"/>
          <w:sz w:val="24"/>
          <w:szCs w:val="24"/>
        </w:rPr>
      </w:pPr>
      <w:r>
        <w:rPr>
          <w:rFonts w:ascii="Segoe UI" w:hAnsi="Segoe UI" w:cs="Segoe UI"/>
          <w:color w:val="000000" w:themeColor="text1"/>
          <w:sz w:val="24"/>
          <w:szCs w:val="24"/>
        </w:rPr>
        <w:t>When submitting your project, always make sure to include links to the source code as a text file, the project folder in zipped format as well as a link to the zipped exe.</w:t>
      </w:r>
    </w:p>
    <w:sectPr w:rsidR="00717812" w:rsidRPr="00717812" w:rsidSect="0035292B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C196E"/>
    <w:multiLevelType w:val="hybridMultilevel"/>
    <w:tmpl w:val="6C8EF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A0403"/>
    <w:multiLevelType w:val="hybridMultilevel"/>
    <w:tmpl w:val="D51C1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87190"/>
    <w:multiLevelType w:val="hybridMultilevel"/>
    <w:tmpl w:val="FE046B6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900E76"/>
    <w:multiLevelType w:val="hybridMultilevel"/>
    <w:tmpl w:val="CB8EA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9A5682"/>
    <w:multiLevelType w:val="hybridMultilevel"/>
    <w:tmpl w:val="230E2DC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tjQzMTYyMTA3MLVQ0lEKTi0uzszPAykwrAUAX07YKSwAAAA="/>
  </w:docVars>
  <w:rsids>
    <w:rsidRoot w:val="005B6B16"/>
    <w:rsid w:val="00020AF0"/>
    <w:rsid w:val="00024B84"/>
    <w:rsid w:val="00034E93"/>
    <w:rsid w:val="00067A0E"/>
    <w:rsid w:val="000A1AF7"/>
    <w:rsid w:val="000F3E53"/>
    <w:rsid w:val="000F40D7"/>
    <w:rsid w:val="00113343"/>
    <w:rsid w:val="00114FEA"/>
    <w:rsid w:val="00124B59"/>
    <w:rsid w:val="00160705"/>
    <w:rsid w:val="00186119"/>
    <w:rsid w:val="001C1DE4"/>
    <w:rsid w:val="002178E7"/>
    <w:rsid w:val="00227786"/>
    <w:rsid w:val="00270A91"/>
    <w:rsid w:val="00274A9E"/>
    <w:rsid w:val="00276586"/>
    <w:rsid w:val="002D41A2"/>
    <w:rsid w:val="002F23CD"/>
    <w:rsid w:val="00305D45"/>
    <w:rsid w:val="00327954"/>
    <w:rsid w:val="0034068E"/>
    <w:rsid w:val="0035292B"/>
    <w:rsid w:val="00386F87"/>
    <w:rsid w:val="003B2F2E"/>
    <w:rsid w:val="003C1679"/>
    <w:rsid w:val="003D7AA1"/>
    <w:rsid w:val="003E7293"/>
    <w:rsid w:val="00420459"/>
    <w:rsid w:val="005339B5"/>
    <w:rsid w:val="00534C9E"/>
    <w:rsid w:val="00541A85"/>
    <w:rsid w:val="00554EFF"/>
    <w:rsid w:val="00597E38"/>
    <w:rsid w:val="005B6B16"/>
    <w:rsid w:val="005F203D"/>
    <w:rsid w:val="00621217"/>
    <w:rsid w:val="006B646D"/>
    <w:rsid w:val="006F3DF2"/>
    <w:rsid w:val="007056FE"/>
    <w:rsid w:val="00717812"/>
    <w:rsid w:val="007249A1"/>
    <w:rsid w:val="0077334F"/>
    <w:rsid w:val="007947A3"/>
    <w:rsid w:val="007F4FEE"/>
    <w:rsid w:val="00815449"/>
    <w:rsid w:val="00824DDA"/>
    <w:rsid w:val="00831568"/>
    <w:rsid w:val="00880CE3"/>
    <w:rsid w:val="00883B7B"/>
    <w:rsid w:val="008C54F8"/>
    <w:rsid w:val="009548FD"/>
    <w:rsid w:val="00957EDC"/>
    <w:rsid w:val="009833EE"/>
    <w:rsid w:val="009A10AA"/>
    <w:rsid w:val="009F6C59"/>
    <w:rsid w:val="00A10B3A"/>
    <w:rsid w:val="00A2315F"/>
    <w:rsid w:val="00A26A8B"/>
    <w:rsid w:val="00A67E6D"/>
    <w:rsid w:val="00A73B88"/>
    <w:rsid w:val="00A768B8"/>
    <w:rsid w:val="00A823A9"/>
    <w:rsid w:val="00A932D9"/>
    <w:rsid w:val="00AA62B8"/>
    <w:rsid w:val="00AE2238"/>
    <w:rsid w:val="00B14761"/>
    <w:rsid w:val="00B3205A"/>
    <w:rsid w:val="00B5685C"/>
    <w:rsid w:val="00B718F0"/>
    <w:rsid w:val="00B80043"/>
    <w:rsid w:val="00B81038"/>
    <w:rsid w:val="00BA50D0"/>
    <w:rsid w:val="00BE1894"/>
    <w:rsid w:val="00C00731"/>
    <w:rsid w:val="00C03CA6"/>
    <w:rsid w:val="00C343B3"/>
    <w:rsid w:val="00C50E00"/>
    <w:rsid w:val="00CB0BB2"/>
    <w:rsid w:val="00CB213E"/>
    <w:rsid w:val="00CC63D3"/>
    <w:rsid w:val="00CE41EB"/>
    <w:rsid w:val="00CF415F"/>
    <w:rsid w:val="00D02A5F"/>
    <w:rsid w:val="00D13439"/>
    <w:rsid w:val="00D4313D"/>
    <w:rsid w:val="00D556A6"/>
    <w:rsid w:val="00E55862"/>
    <w:rsid w:val="00E7331E"/>
    <w:rsid w:val="00E80CB8"/>
    <w:rsid w:val="00E94941"/>
    <w:rsid w:val="00EE4BF1"/>
    <w:rsid w:val="00F03E0F"/>
    <w:rsid w:val="00F0595A"/>
    <w:rsid w:val="00F23A64"/>
    <w:rsid w:val="00F2543C"/>
    <w:rsid w:val="00F6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0BDDD"/>
  <w15:docId w15:val="{E31D1E85-9179-48C2-A9B5-35F7F4160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5586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6B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18F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55862"/>
    <w:rPr>
      <w:rFonts w:ascii="Times New Roman" w:eastAsia="Times New Roman" w:hAnsi="Times New Roman" w:cs="Times New Roman"/>
      <w:b/>
      <w:bCs/>
      <w:kern w:val="36"/>
      <w:sz w:val="48"/>
      <w:szCs w:val="48"/>
      <w:lang w:val="en-US" w:eastAsia="en-US"/>
    </w:rPr>
  </w:style>
  <w:style w:type="character" w:styleId="Emphasis">
    <w:name w:val="Emphasis"/>
    <w:basedOn w:val="DefaultParagraphFont"/>
    <w:uiPriority w:val="20"/>
    <w:qFormat/>
    <w:rsid w:val="00020AF0"/>
    <w:rPr>
      <w:i/>
      <w:iCs/>
    </w:rPr>
  </w:style>
  <w:style w:type="character" w:customStyle="1" w:styleId="apple-converted-space">
    <w:name w:val="apple-converted-space"/>
    <w:basedOn w:val="DefaultParagraphFont"/>
    <w:rsid w:val="00020AF0"/>
  </w:style>
  <w:style w:type="character" w:styleId="FollowedHyperlink">
    <w:name w:val="FollowedHyperlink"/>
    <w:basedOn w:val="DefaultParagraphFont"/>
    <w:uiPriority w:val="99"/>
    <w:semiHidden/>
    <w:unhideWhenUsed/>
    <w:rsid w:val="002D41A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List_of_algorithm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RDSB</Company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RDSB</dc:creator>
  <cp:lastModifiedBy>Zeeshan</cp:lastModifiedBy>
  <cp:revision>8</cp:revision>
  <dcterms:created xsi:type="dcterms:W3CDTF">2018-04-23T14:24:00Z</dcterms:created>
  <dcterms:modified xsi:type="dcterms:W3CDTF">2018-05-07T04:49:00Z</dcterms:modified>
</cp:coreProperties>
</file>